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test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7.2$Linux_X86_64 LibreOffice_project/40$Build-2</Application>
  <AppVersion>15.0000</AppVersion>
  <Pages>1</Pages>
  <Words>1</Words>
  <Characters>4</Characters>
  <CharactersWithSpaces>4</CharactersWithSpaces>
  <Paragraphs>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10T00:03:20Z</dcterms:created>
  <dc:creator/>
  <dc:description/>
  <dc:language>en-US</dc:language>
  <cp:lastModifiedBy/>
  <dcterms:modified xsi:type="dcterms:W3CDTF">2023-08-09T17:05:4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